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82B0A" w14:textId="7D95E9B4" w:rsidR="006F67DD" w:rsidRDefault="006D20D4">
      <w:pPr>
        <w:ind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Please provide the required information to complete your submission to Asia Social Innovation Award (ASIA) 2021. For questions about the </w:t>
      </w:r>
      <w:proofErr w:type="spellStart"/>
      <w:r>
        <w:rPr>
          <w:sz w:val="20"/>
          <w:szCs w:val="20"/>
        </w:rPr>
        <w:t>programme</w:t>
      </w:r>
      <w:proofErr w:type="spellEnd"/>
      <w:r>
        <w:rPr>
          <w:sz w:val="20"/>
          <w:szCs w:val="20"/>
        </w:rPr>
        <w:t xml:space="preserve"> and eligibility, please visit our website at</w:t>
      </w:r>
      <w:hyperlink r:id="rId9">
        <w:r>
          <w:rPr>
            <w:color w:val="0000FF"/>
            <w:sz w:val="20"/>
            <w:szCs w:val="20"/>
            <w:u w:val="single"/>
          </w:rPr>
          <w:t xml:space="preserve"> www.socialinnovationaward.asia</w:t>
        </w:r>
      </w:hyperlink>
      <w:r w:rsidR="00BD7263">
        <w:rPr>
          <w:sz w:val="20"/>
          <w:szCs w:val="20"/>
        </w:rPr>
        <w:t xml:space="preserve">. Online applications end on </w:t>
      </w:r>
      <w:r w:rsidR="00661DDA">
        <w:rPr>
          <w:sz w:val="20"/>
          <w:szCs w:val="20"/>
        </w:rPr>
        <w:t>30</w:t>
      </w:r>
      <w:r>
        <w:rPr>
          <w:sz w:val="20"/>
          <w:szCs w:val="20"/>
        </w:rPr>
        <w:t xml:space="preserve"> Apr, 2021 (11:59pm HKT). Please send your completed application form to </w:t>
      </w:r>
      <w:hyperlink r:id="rId10" w:history="1">
        <w:r w:rsidR="00BD7263" w:rsidRPr="009F05F0">
          <w:rPr>
            <w:rStyle w:val="Hyperlink"/>
            <w:sz w:val="20"/>
            <w:szCs w:val="20"/>
          </w:rPr>
          <w:t>hazel.luen@sv-hk.org</w:t>
        </w:r>
      </w:hyperlink>
      <w:r>
        <w:rPr>
          <w:sz w:val="20"/>
          <w:szCs w:val="20"/>
        </w:rPr>
        <w:t>.</w:t>
      </w:r>
    </w:p>
    <w:p w14:paraId="4B57DC00" w14:textId="77777777" w:rsidR="006F67DD" w:rsidRDefault="006F67DD">
      <w:pPr>
        <w:ind w:left="630" w:right="540"/>
        <w:rPr>
          <w:sz w:val="20"/>
          <w:szCs w:val="20"/>
        </w:rPr>
      </w:pPr>
    </w:p>
    <w:p w14:paraId="049FBCC7" w14:textId="77777777" w:rsidR="006F67DD" w:rsidRDefault="006D20D4">
      <w:pPr>
        <w:ind w:right="540"/>
        <w:rPr>
          <w:sz w:val="20"/>
          <w:szCs w:val="20"/>
        </w:rPr>
      </w:pPr>
      <w:r>
        <w:rPr>
          <w:sz w:val="20"/>
          <w:szCs w:val="20"/>
        </w:rPr>
        <w:t>Field marked with an * are required</w:t>
      </w:r>
    </w:p>
    <w:p w14:paraId="7F19CA6C" w14:textId="77777777" w:rsidR="006F67DD" w:rsidRDefault="006F67DD">
      <w:pPr>
        <w:ind w:left="630" w:right="540"/>
        <w:rPr>
          <w:sz w:val="24"/>
          <w:szCs w:val="24"/>
        </w:rPr>
      </w:pPr>
    </w:p>
    <w:p w14:paraId="132B0CA4" w14:textId="55880AB0" w:rsidR="0028109F" w:rsidRPr="00634734" w:rsidRDefault="009E3A70" w:rsidP="0028109F">
      <w:pPr>
        <w:ind w:right="540"/>
        <w:rPr>
          <w:rFonts w:eastAsiaTheme="minorEastAsia"/>
          <w:color w:val="002060"/>
          <w:sz w:val="20"/>
          <w:szCs w:val="20"/>
          <w:highlight w:val="white"/>
        </w:rPr>
      </w:pPr>
      <w:r>
        <w:rPr>
          <w:rFonts w:ascii="Calibri" w:eastAsia="Calibri" w:hAnsi="Calibri" w:cs="Calibri"/>
          <w:b/>
          <w:color w:val="002060"/>
          <w:sz w:val="24"/>
          <w:szCs w:val="24"/>
        </w:rPr>
        <w:t xml:space="preserve">SECTION I: </w:t>
      </w:r>
      <w:r w:rsidRPr="009E3A70">
        <w:rPr>
          <w:rFonts w:ascii="Calibri" w:eastAsia="Calibri" w:hAnsi="Calibri" w:cs="Calibri"/>
          <w:b/>
          <w:color w:val="002060"/>
          <w:sz w:val="24"/>
          <w:szCs w:val="24"/>
        </w:rPr>
        <w:t>PERSONAL INFORMATION</w:t>
      </w:r>
      <w:r>
        <w:rPr>
          <w:rFonts w:ascii="Calibri" w:eastAsia="Calibri" w:hAnsi="Calibri" w:cs="Calibri"/>
          <w:b/>
          <w:color w:val="002060"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500"/>
      </w:tblGrid>
      <w:tr w:rsidR="0028109F" w14:paraId="6D064601" w14:textId="77777777" w:rsidTr="00634734">
        <w:trPr>
          <w:trHeight w:val="248"/>
        </w:trPr>
        <w:tc>
          <w:tcPr>
            <w:tcW w:w="3823" w:type="dxa"/>
          </w:tcPr>
          <w:p w14:paraId="38F4F613" w14:textId="36E59432" w:rsidR="0028109F" w:rsidRPr="0028109F" w:rsidRDefault="00634734" w:rsidP="0028109F">
            <w:pPr>
              <w:ind w:right="540"/>
              <w:rPr>
                <w:rFonts w:eastAsiaTheme="minorEastAsia"/>
                <w:sz w:val="20"/>
                <w:szCs w:val="20"/>
                <w:highlight w:val="white"/>
              </w:rPr>
            </w:pPr>
            <w:r>
              <w:rPr>
                <w:rFonts w:eastAsiaTheme="minorEastAsia" w:hint="eastAsia"/>
                <w:sz w:val="20"/>
                <w:szCs w:val="20"/>
                <w:highlight w:val="white"/>
              </w:rPr>
              <w:t>Full English Name</w:t>
            </w:r>
            <w:r>
              <w:rPr>
                <w:rFonts w:eastAsiaTheme="minorEastAsia"/>
                <w:sz w:val="20"/>
                <w:szCs w:val="20"/>
                <w:highlight w:val="white"/>
              </w:rPr>
              <w:t>*</w:t>
            </w:r>
            <w:r>
              <w:rPr>
                <w:rFonts w:eastAsiaTheme="minorEastAsia" w:hint="eastAsia"/>
                <w:sz w:val="20"/>
                <w:szCs w:val="20"/>
                <w:highlight w:val="white"/>
              </w:rPr>
              <w:t>:</w:t>
            </w:r>
            <w:r w:rsidR="0028109F">
              <w:rPr>
                <w:rFonts w:eastAsiaTheme="minorEastAsia"/>
                <w:sz w:val="20"/>
                <w:szCs w:val="20"/>
                <w:highlight w:val="white"/>
              </w:rPr>
              <w:br/>
            </w:r>
          </w:p>
        </w:tc>
        <w:tc>
          <w:tcPr>
            <w:tcW w:w="5500" w:type="dxa"/>
          </w:tcPr>
          <w:p w14:paraId="28911384" w14:textId="77777777" w:rsidR="0028109F" w:rsidRDefault="0028109F" w:rsidP="0028109F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</w:tr>
      <w:tr w:rsidR="0028109F" w14:paraId="52943A68" w14:textId="77777777" w:rsidTr="00634734">
        <w:trPr>
          <w:trHeight w:val="248"/>
        </w:trPr>
        <w:tc>
          <w:tcPr>
            <w:tcW w:w="3823" w:type="dxa"/>
          </w:tcPr>
          <w:p w14:paraId="3432A678" w14:textId="77777777" w:rsidR="0028109F" w:rsidRDefault="0028109F" w:rsidP="0028109F">
            <w:pPr>
              <w:ind w:right="540"/>
              <w:rPr>
                <w:sz w:val="20"/>
                <w:szCs w:val="20"/>
                <w:highlight w:val="white"/>
              </w:rPr>
            </w:pPr>
            <w:r>
              <w:rPr>
                <w:sz w:val="20"/>
                <w:szCs w:val="20"/>
                <w:highlight w:val="white"/>
              </w:rPr>
              <w:t>Full Chinese Name (if applicable):</w:t>
            </w:r>
          </w:p>
          <w:p w14:paraId="24B896D1" w14:textId="77777777" w:rsidR="0028109F" w:rsidRPr="0028109F" w:rsidRDefault="0028109F" w:rsidP="0028109F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  <w:tc>
          <w:tcPr>
            <w:tcW w:w="5500" w:type="dxa"/>
          </w:tcPr>
          <w:p w14:paraId="587E8C8B" w14:textId="77777777" w:rsidR="0028109F" w:rsidRDefault="0028109F" w:rsidP="0028109F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</w:tr>
      <w:tr w:rsidR="0028109F" w14:paraId="1B582027" w14:textId="77777777" w:rsidTr="00634734">
        <w:trPr>
          <w:trHeight w:val="248"/>
        </w:trPr>
        <w:tc>
          <w:tcPr>
            <w:tcW w:w="3823" w:type="dxa"/>
          </w:tcPr>
          <w:p w14:paraId="1B917D5A" w14:textId="3A1B5CDA" w:rsidR="0028109F" w:rsidRDefault="00634734" w:rsidP="0028109F">
            <w:pPr>
              <w:ind w:right="540"/>
              <w:rPr>
                <w:sz w:val="20"/>
                <w:szCs w:val="20"/>
                <w:highlight w:val="white"/>
              </w:rPr>
            </w:pPr>
            <w:r>
              <w:rPr>
                <w:sz w:val="20"/>
                <w:szCs w:val="20"/>
                <w:highlight w:val="white"/>
              </w:rPr>
              <w:t>Email*:</w:t>
            </w:r>
            <w:r>
              <w:rPr>
                <w:sz w:val="20"/>
                <w:szCs w:val="20"/>
                <w:highlight w:val="white"/>
              </w:rPr>
              <w:br/>
            </w:r>
          </w:p>
        </w:tc>
        <w:tc>
          <w:tcPr>
            <w:tcW w:w="5500" w:type="dxa"/>
          </w:tcPr>
          <w:p w14:paraId="3782A9CE" w14:textId="77777777" w:rsidR="0028109F" w:rsidRDefault="0028109F" w:rsidP="0028109F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</w:tr>
      <w:tr w:rsidR="0028109F" w14:paraId="13E25FD6" w14:textId="77777777" w:rsidTr="00634734">
        <w:trPr>
          <w:trHeight w:val="248"/>
        </w:trPr>
        <w:tc>
          <w:tcPr>
            <w:tcW w:w="3823" w:type="dxa"/>
          </w:tcPr>
          <w:p w14:paraId="1ED6267A" w14:textId="371EF7F6" w:rsidR="0028109F" w:rsidRDefault="00634734" w:rsidP="0028109F">
            <w:pPr>
              <w:ind w:right="540"/>
              <w:rPr>
                <w:sz w:val="20"/>
                <w:szCs w:val="20"/>
                <w:highlight w:val="white"/>
              </w:rPr>
            </w:pPr>
            <w:r>
              <w:rPr>
                <w:sz w:val="20"/>
                <w:szCs w:val="20"/>
                <w:highlight w:val="white"/>
              </w:rPr>
              <w:t>Mobile Phone*</w:t>
            </w:r>
            <w:r>
              <w:rPr>
                <w:sz w:val="20"/>
                <w:szCs w:val="20"/>
                <w:highlight w:val="white"/>
              </w:rPr>
              <w:br/>
            </w:r>
          </w:p>
        </w:tc>
        <w:tc>
          <w:tcPr>
            <w:tcW w:w="5500" w:type="dxa"/>
          </w:tcPr>
          <w:p w14:paraId="188ED38A" w14:textId="77777777" w:rsidR="0028109F" w:rsidRDefault="0028109F" w:rsidP="0028109F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</w:tr>
      <w:tr w:rsidR="0028109F" w14:paraId="7D42F11D" w14:textId="77777777" w:rsidTr="00634734">
        <w:trPr>
          <w:trHeight w:val="248"/>
        </w:trPr>
        <w:tc>
          <w:tcPr>
            <w:tcW w:w="3823" w:type="dxa"/>
          </w:tcPr>
          <w:p w14:paraId="74E9C06E" w14:textId="77777777" w:rsidR="00634734" w:rsidRDefault="00634734" w:rsidP="00634734">
            <w:pPr>
              <w:ind w:right="540"/>
              <w:rPr>
                <w:sz w:val="20"/>
                <w:szCs w:val="20"/>
                <w:highlight w:val="white"/>
              </w:rPr>
            </w:pPr>
            <w:r>
              <w:rPr>
                <w:sz w:val="20"/>
                <w:szCs w:val="20"/>
                <w:highlight w:val="white"/>
              </w:rPr>
              <w:t>Country of Residence*:</w:t>
            </w:r>
          </w:p>
          <w:p w14:paraId="6E8346F1" w14:textId="77777777" w:rsidR="0028109F" w:rsidRDefault="0028109F" w:rsidP="0028109F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  <w:tc>
          <w:tcPr>
            <w:tcW w:w="5500" w:type="dxa"/>
          </w:tcPr>
          <w:p w14:paraId="3D458037" w14:textId="77777777" w:rsidR="0028109F" w:rsidRDefault="0028109F" w:rsidP="0028109F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</w:tr>
      <w:tr w:rsidR="00634734" w14:paraId="163DB900" w14:textId="77777777" w:rsidTr="00634734">
        <w:trPr>
          <w:trHeight w:val="248"/>
        </w:trPr>
        <w:tc>
          <w:tcPr>
            <w:tcW w:w="3823" w:type="dxa"/>
          </w:tcPr>
          <w:p w14:paraId="61EBCFE3" w14:textId="77777777" w:rsidR="00634734" w:rsidRDefault="00634734" w:rsidP="00634734">
            <w:pPr>
              <w:ind w:right="540"/>
              <w:rPr>
                <w:sz w:val="20"/>
                <w:szCs w:val="20"/>
                <w:highlight w:val="white"/>
              </w:rPr>
            </w:pPr>
            <w:r>
              <w:rPr>
                <w:sz w:val="20"/>
                <w:szCs w:val="20"/>
                <w:highlight w:val="white"/>
              </w:rPr>
              <w:t xml:space="preserve">Occupation / Title*: </w:t>
            </w:r>
          </w:p>
          <w:p w14:paraId="154071E7" w14:textId="77777777" w:rsidR="00634734" w:rsidRDefault="00634734" w:rsidP="00634734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  <w:tc>
          <w:tcPr>
            <w:tcW w:w="5500" w:type="dxa"/>
          </w:tcPr>
          <w:p w14:paraId="645E71B9" w14:textId="77777777" w:rsidR="00634734" w:rsidRDefault="00634734" w:rsidP="0028109F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</w:tr>
      <w:tr w:rsidR="00634734" w14:paraId="4BD11FBC" w14:textId="77777777" w:rsidTr="00634734">
        <w:trPr>
          <w:trHeight w:val="248"/>
        </w:trPr>
        <w:tc>
          <w:tcPr>
            <w:tcW w:w="3823" w:type="dxa"/>
          </w:tcPr>
          <w:p w14:paraId="1D7B63AC" w14:textId="77777777" w:rsidR="00634734" w:rsidRDefault="00634734" w:rsidP="00634734">
            <w:pPr>
              <w:ind w:right="540"/>
              <w:rPr>
                <w:sz w:val="20"/>
                <w:szCs w:val="20"/>
                <w:highlight w:val="white"/>
              </w:rPr>
            </w:pPr>
            <w:r>
              <w:rPr>
                <w:sz w:val="20"/>
                <w:szCs w:val="20"/>
                <w:highlight w:val="white"/>
              </w:rPr>
              <w:t>LinkedIn ID:</w:t>
            </w:r>
          </w:p>
          <w:p w14:paraId="5BA994D8" w14:textId="77777777" w:rsidR="00634734" w:rsidRDefault="00634734" w:rsidP="00634734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  <w:tc>
          <w:tcPr>
            <w:tcW w:w="5500" w:type="dxa"/>
          </w:tcPr>
          <w:p w14:paraId="13C01ACE" w14:textId="77777777" w:rsidR="00634734" w:rsidRDefault="00634734" w:rsidP="0028109F">
            <w:pPr>
              <w:ind w:right="540"/>
              <w:rPr>
                <w:sz w:val="20"/>
                <w:szCs w:val="20"/>
                <w:highlight w:val="white"/>
              </w:rPr>
            </w:pPr>
          </w:p>
        </w:tc>
      </w:tr>
    </w:tbl>
    <w:p w14:paraId="2643D980" w14:textId="534B2054" w:rsidR="0028109F" w:rsidRPr="00634734" w:rsidRDefault="0028109F" w:rsidP="0028109F">
      <w:pPr>
        <w:ind w:right="540"/>
        <w:rPr>
          <w:rFonts w:eastAsiaTheme="minorEastAsia"/>
          <w:sz w:val="20"/>
          <w:szCs w:val="20"/>
          <w:highlight w:val="white"/>
        </w:rPr>
      </w:pPr>
    </w:p>
    <w:p w14:paraId="5EAB20E8" w14:textId="77777777" w:rsidR="006F67DD" w:rsidRDefault="006F67DD">
      <w:pPr>
        <w:ind w:left="720" w:right="540" w:hanging="270"/>
        <w:rPr>
          <w:sz w:val="20"/>
          <w:szCs w:val="20"/>
          <w:highlight w:val="white"/>
        </w:rPr>
      </w:pPr>
    </w:p>
    <w:p w14:paraId="1A9FD7E6" w14:textId="10059055" w:rsidR="00427E0E" w:rsidRPr="000E3D3E" w:rsidRDefault="009E3A70" w:rsidP="000E3D3E">
      <w:pPr>
        <w:ind w:right="540"/>
        <w:rPr>
          <w:rFonts w:ascii="Calibri" w:eastAsia="Calibri" w:hAnsi="Calibri" w:cs="Calibri"/>
          <w:b/>
          <w:color w:val="002060"/>
          <w:sz w:val="24"/>
          <w:szCs w:val="24"/>
        </w:rPr>
      </w:pPr>
      <w:r>
        <w:rPr>
          <w:rFonts w:ascii="Calibri" w:eastAsia="Calibri" w:hAnsi="Calibri" w:cs="Calibri"/>
          <w:b/>
          <w:color w:val="002060"/>
          <w:sz w:val="24"/>
          <w:szCs w:val="24"/>
        </w:rPr>
        <w:t xml:space="preserve">SECTION II: </w:t>
      </w:r>
      <w:r w:rsidRPr="009E3A70">
        <w:rPr>
          <w:rFonts w:ascii="Calibri" w:eastAsia="Calibri" w:hAnsi="Calibri" w:cs="Calibri"/>
          <w:b/>
          <w:color w:val="002060"/>
          <w:sz w:val="24"/>
          <w:szCs w:val="24"/>
        </w:rPr>
        <w:t>YOUR VISION</w:t>
      </w:r>
      <w:r w:rsidR="000E3D3E">
        <w:rPr>
          <w:rFonts w:ascii="Calibri" w:eastAsia="Calibri" w:hAnsi="Calibri" w:cs="Calibri"/>
          <w:b/>
          <w:color w:val="002060"/>
          <w:sz w:val="24"/>
          <w:szCs w:val="24"/>
        </w:rPr>
        <w:t xml:space="preserve"> AND SOLUTION</w:t>
      </w:r>
      <w:r w:rsidRPr="009E3A70">
        <w:rPr>
          <w:rFonts w:ascii="Calibri" w:eastAsia="Calibri" w:hAnsi="Calibri" w:cs="Calibri"/>
          <w:b/>
          <w:color w:val="002060"/>
          <w:sz w:val="24"/>
          <w:szCs w:val="24"/>
        </w:rPr>
        <w:t xml:space="preserve"> FOR A NEW URBAN</w:t>
      </w:r>
      <w:r w:rsidR="000E3D3E">
        <w:rPr>
          <w:rFonts w:ascii="Calibri" w:eastAsia="Calibri" w:hAnsi="Calibri" w:cs="Calibri"/>
          <w:b/>
          <w:color w:val="002060"/>
          <w:sz w:val="24"/>
          <w:szCs w:val="24"/>
        </w:rPr>
        <w:t xml:space="preserve"> </w:t>
      </w:r>
      <w:r w:rsidR="006D20D4" w:rsidRPr="009E3A70">
        <w:rPr>
          <w:color w:val="000000"/>
          <w:sz w:val="20"/>
          <w:szCs w:val="20"/>
          <w:highlight w:val="white"/>
        </w:rPr>
        <w:t xml:space="preserve"> </w:t>
      </w:r>
    </w:p>
    <w:p w14:paraId="2C77FEE7" w14:textId="127AB225" w:rsidR="00075C8F" w:rsidRDefault="00075C8F" w:rsidP="00075C8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right="1170"/>
        <w:rPr>
          <w:sz w:val="20"/>
          <w:szCs w:val="20"/>
          <w:highlight w:val="whit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80"/>
      </w:tblGrid>
      <w:tr w:rsidR="000E3D3E" w14:paraId="45AAB58A" w14:textId="77777777" w:rsidTr="0028109F">
        <w:trPr>
          <w:trHeight w:val="261"/>
        </w:trPr>
        <w:tc>
          <w:tcPr>
            <w:tcW w:w="9680" w:type="dxa"/>
          </w:tcPr>
          <w:p w14:paraId="41BD5D32" w14:textId="03CF2F11" w:rsidR="0028109F" w:rsidRPr="00297FCB" w:rsidRDefault="000E3D3E" w:rsidP="00297FCB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741" w:right="1170" w:hanging="284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  <w:r w:rsidRPr="000E3D3E">
              <w:rPr>
                <w:bCs/>
                <w:color w:val="000000"/>
                <w:sz w:val="20"/>
                <w:szCs w:val="20"/>
              </w:rPr>
              <w:t>What is your vision for a New Urban</w:t>
            </w:r>
            <w:r w:rsidR="00C22FC2">
              <w:rPr>
                <w:bCs/>
                <w:color w:val="000000"/>
                <w:sz w:val="20"/>
                <w:szCs w:val="20"/>
              </w:rPr>
              <w:t xml:space="preserve"> – a better and more sustainable </w:t>
            </w:r>
            <w:r w:rsidR="00297FCB">
              <w:rPr>
                <w:bCs/>
                <w:color w:val="000000"/>
                <w:sz w:val="20"/>
                <w:szCs w:val="20"/>
              </w:rPr>
              <w:t xml:space="preserve">city of the </w:t>
            </w:r>
            <w:r w:rsidR="00C22FC2">
              <w:rPr>
                <w:bCs/>
                <w:color w:val="000000"/>
                <w:sz w:val="20"/>
                <w:szCs w:val="20"/>
              </w:rPr>
              <w:t>future</w:t>
            </w:r>
            <w:r w:rsidRPr="000E3D3E">
              <w:rPr>
                <w:bCs/>
                <w:color w:val="000000"/>
                <w:sz w:val="20"/>
                <w:szCs w:val="20"/>
              </w:rPr>
              <w:t xml:space="preserve">? </w:t>
            </w:r>
            <w:r w:rsidR="00297FCB">
              <w:rPr>
                <w:bCs/>
                <w:color w:val="000000"/>
                <w:sz w:val="20"/>
                <w:szCs w:val="20"/>
              </w:rPr>
              <w:t>How would you</w:t>
            </w:r>
            <w:r w:rsidR="00297FCB" w:rsidRPr="00297FCB">
              <w:rPr>
                <w:bCs/>
                <w:color w:val="000000"/>
                <w:sz w:val="20"/>
                <w:szCs w:val="20"/>
              </w:rPr>
              <w:t xml:space="preserve"> reimagine and redefine</w:t>
            </w:r>
            <w:r w:rsidR="00297FCB">
              <w:rPr>
                <w:bCs/>
                <w:color w:val="000000"/>
                <w:sz w:val="20"/>
                <w:szCs w:val="20"/>
              </w:rPr>
              <w:t xml:space="preserve"> urban lifestyles and ecosystem for future cities?</w:t>
            </w:r>
            <w:r w:rsidR="00297FCB" w:rsidRPr="00297FCB">
              <w:rPr>
                <w:bCs/>
                <w:color w:val="000000"/>
                <w:sz w:val="20"/>
                <w:szCs w:val="20"/>
              </w:rPr>
              <w:t xml:space="preserve"> </w:t>
            </w:r>
            <w:r w:rsidR="00297FCB">
              <w:rPr>
                <w:bCs/>
                <w:color w:val="000000"/>
                <w:sz w:val="20"/>
                <w:szCs w:val="20"/>
              </w:rPr>
              <w:t>(not more than 3</w:t>
            </w:r>
            <w:r w:rsidR="00C22FC2">
              <w:rPr>
                <w:bCs/>
                <w:color w:val="000000"/>
                <w:sz w:val="20"/>
                <w:szCs w:val="20"/>
              </w:rPr>
              <w:t>00</w:t>
            </w:r>
            <w:r w:rsidRPr="000E3D3E">
              <w:rPr>
                <w:bCs/>
                <w:color w:val="000000"/>
                <w:sz w:val="20"/>
                <w:szCs w:val="20"/>
              </w:rPr>
              <w:t xml:space="preserve"> words)</w:t>
            </w:r>
            <w:r w:rsidRPr="000E3D3E">
              <w:rPr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color w:val="000000"/>
                <w:sz w:val="20"/>
                <w:szCs w:val="20"/>
                <w:highlight w:val="white"/>
              </w:rPr>
              <w:br/>
            </w:r>
            <w:r>
              <w:rPr>
                <w:color w:val="000000"/>
                <w:sz w:val="20"/>
                <w:szCs w:val="20"/>
                <w:highlight w:val="white"/>
              </w:rPr>
              <w:br/>
            </w:r>
            <w:r w:rsidRPr="000E3D3E">
              <w:rPr>
                <w:color w:val="000000"/>
                <w:sz w:val="20"/>
                <w:szCs w:val="20"/>
                <w:highlight w:val="white"/>
              </w:rPr>
              <w:t xml:space="preserve"> </w:t>
            </w:r>
          </w:p>
          <w:p w14:paraId="5011605D" w14:textId="407ECCF1" w:rsidR="00F66358" w:rsidRPr="000E3D3E" w:rsidRDefault="00F66358" w:rsidP="00F663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741" w:right="1170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</w:p>
        </w:tc>
      </w:tr>
      <w:tr w:rsidR="00075C8F" w14:paraId="7551BEF0" w14:textId="77777777" w:rsidTr="0028109F">
        <w:trPr>
          <w:trHeight w:val="261"/>
        </w:trPr>
        <w:tc>
          <w:tcPr>
            <w:tcW w:w="9680" w:type="dxa"/>
          </w:tcPr>
          <w:p w14:paraId="237BECBF" w14:textId="37DE0BC7" w:rsidR="001144A4" w:rsidRPr="001144A4" w:rsidRDefault="00075C8F" w:rsidP="0028109F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76" w:lineRule="auto"/>
              <w:ind w:left="741" w:right="1170" w:hanging="284"/>
              <w:rPr>
                <w:sz w:val="20"/>
                <w:szCs w:val="20"/>
                <w:highlight w:val="white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What is the current stage of development of your startup? </w:t>
            </w:r>
          </w:p>
          <w:p w14:paraId="09935270" w14:textId="77777777" w:rsidR="0030356C" w:rsidRDefault="0030356C" w:rsidP="0030356C">
            <w:pPr>
              <w:shd w:val="clear" w:color="auto" w:fill="FFFFFF"/>
              <w:textAlignment w:val="baseline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 xml:space="preserve">                            </w:t>
            </w:r>
            <w:r w:rsidRPr="000E3D3E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 xml:space="preserve">          </w:t>
            </w:r>
            <w:r w:rsidR="001144A4" w:rsidRPr="0030356C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Idea Stage                                                                                                       </w:t>
            </w:r>
          </w:p>
          <w:p w14:paraId="0F00D34D" w14:textId="14DD38F6" w:rsidR="001144A4" w:rsidRPr="0030356C" w:rsidRDefault="0030356C" w:rsidP="0030356C">
            <w:pPr>
              <w:shd w:val="clear" w:color="auto" w:fill="FFFFFF"/>
              <w:textAlignment w:val="baseline"/>
              <w:rPr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 xml:space="preserve">                            </w:t>
            </w:r>
            <w:r w:rsidRPr="000E3D3E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 xml:space="preserve">          </w:t>
            </w:r>
            <w:r w:rsidR="001144A4" w:rsidRPr="0030356C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Pilot stage (with an existing prototype)                                                            </w:t>
            </w:r>
          </w:p>
          <w:p w14:paraId="217F2BD0" w14:textId="2F25667D" w:rsidR="001144A4" w:rsidRPr="0030356C" w:rsidRDefault="0030356C" w:rsidP="0030356C">
            <w:pPr>
              <w:shd w:val="clear" w:color="auto" w:fill="FFFFFF"/>
              <w:textAlignment w:val="baseline"/>
              <w:rPr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 xml:space="preserve">                            </w:t>
            </w:r>
            <w:r w:rsidRPr="000E3D3E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 xml:space="preserve">          </w:t>
            </w:r>
            <w:r w:rsidR="001144A4" w:rsidRPr="0030356C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Early stage (operating less than 2 years)                                                        </w:t>
            </w:r>
          </w:p>
          <w:p w14:paraId="6593E1FE" w14:textId="5C868006" w:rsidR="00075C8F" w:rsidRPr="00075C8F" w:rsidRDefault="00075C8F" w:rsidP="001144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76" w:lineRule="auto"/>
              <w:ind w:right="1170"/>
              <w:rPr>
                <w:sz w:val="20"/>
                <w:szCs w:val="20"/>
                <w:highlight w:val="white"/>
              </w:rPr>
            </w:pPr>
          </w:p>
        </w:tc>
      </w:tr>
      <w:tr w:rsidR="001144A4" w14:paraId="5F6FFD03" w14:textId="77777777" w:rsidTr="0028109F">
        <w:trPr>
          <w:trHeight w:val="261"/>
        </w:trPr>
        <w:tc>
          <w:tcPr>
            <w:tcW w:w="9680" w:type="dxa"/>
          </w:tcPr>
          <w:p w14:paraId="01E16AF0" w14:textId="77777777" w:rsidR="0030356C" w:rsidRDefault="001144A4" w:rsidP="0028109F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741" w:right="1170" w:hanging="284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/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What </w:t>
            </w:r>
            <w:r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is the focus area of your startup?</w:t>
            </w:r>
          </w:p>
          <w:p w14:paraId="038ACDCB" w14:textId="47A250C7" w:rsidR="001144A4" w:rsidRPr="00427E0E" w:rsidRDefault="0030356C" w:rsidP="0030356C">
            <w:pPr>
              <w:shd w:val="clear" w:color="auto" w:fill="FFFFFF"/>
              <w:textAlignment w:val="baseline"/>
              <w:rPr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 xml:space="preserve">                           </w:t>
            </w:r>
            <w:r w:rsidRPr="000E3D3E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 xml:space="preserve">          </w:t>
            </w:r>
            <w:r w:rsidR="00634734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Lifestyle Urban </w:t>
            </w:r>
          </w:p>
          <w:p w14:paraId="7F05A388" w14:textId="0E62EC3C" w:rsidR="001144A4" w:rsidRPr="00427E0E" w:rsidRDefault="0030356C" w:rsidP="0030356C">
            <w:pPr>
              <w:shd w:val="clear" w:color="auto" w:fill="FFFFFF"/>
              <w:textAlignment w:val="baseline"/>
              <w:rPr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ascii="MS Gothic" w:hAnsi="MS Gothic" w:hint="eastAsia"/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</w:t>
            </w:r>
            <w:r>
              <w:rPr>
                <w:rFonts w:ascii="MS Gothic" w:hAnsi="MS Gothic"/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             </w:t>
            </w:r>
            <w:r w:rsidRPr="000E3D3E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 xml:space="preserve">          </w:t>
            </w:r>
            <w:r w:rsidR="001144A4" w:rsidRPr="00427E0E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Wellness City </w:t>
            </w:r>
          </w:p>
          <w:p w14:paraId="165FA0DB" w14:textId="7B8A4282" w:rsidR="001144A4" w:rsidRPr="00427E0E" w:rsidRDefault="0030356C" w:rsidP="0030356C">
            <w:pPr>
              <w:shd w:val="clear" w:color="auto" w:fill="FFFFFF"/>
              <w:textAlignment w:val="baseline"/>
              <w:rPr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ascii="MS Gothic" w:hAnsi="MS Gothic" w:hint="eastAsia"/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</w:t>
            </w:r>
            <w:r>
              <w:rPr>
                <w:rFonts w:ascii="MS Gothic" w:hAnsi="MS Gothic"/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             </w:t>
            </w:r>
            <w:r w:rsidRPr="000E3D3E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 xml:space="preserve">          </w:t>
            </w:r>
            <w:r w:rsidR="00634734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Future Talent</w:t>
            </w:r>
          </w:p>
          <w:p w14:paraId="42A76E41" w14:textId="77777777" w:rsidR="001144A4" w:rsidRDefault="001144A4" w:rsidP="001144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right="1170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 w14:paraId="5D3BEFEB" w14:textId="18AD1265" w:rsidR="0028109F" w:rsidRDefault="0028109F" w:rsidP="001144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right="1170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</w:p>
        </w:tc>
      </w:tr>
      <w:tr w:rsidR="001144A4" w14:paraId="064F621A" w14:textId="77777777" w:rsidTr="0028109F">
        <w:trPr>
          <w:trHeight w:val="261"/>
        </w:trPr>
        <w:tc>
          <w:tcPr>
            <w:tcW w:w="9680" w:type="dxa"/>
          </w:tcPr>
          <w:p w14:paraId="6378AE3C" w14:textId="28C81DFD" w:rsidR="001144A4" w:rsidRDefault="000E3D3E" w:rsidP="0028109F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709" w:right="1170" w:hanging="393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D</w:t>
            </w:r>
            <w:r w:rsidR="00C22FC2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escribe your idea / solution </w:t>
            </w:r>
            <w:r w:rsidR="00297FCB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and how does it address your New Urban vision? </w:t>
            </w:r>
            <w:r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(not more than </w:t>
            </w:r>
            <w:r w:rsidR="00C22FC2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3</w:t>
            </w:r>
            <w:r w:rsidR="001144A4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00 words) </w:t>
            </w:r>
          </w:p>
          <w:p w14:paraId="38D262BC" w14:textId="4C6D6572" w:rsidR="001144A4" w:rsidRDefault="001144A4" w:rsidP="001144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right="1170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 w14:paraId="364A23DE" w14:textId="0D03B4CE" w:rsidR="000E3D3E" w:rsidRPr="000E3D3E" w:rsidRDefault="000E3D3E" w:rsidP="001144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right="1170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 w14:paraId="251734C0" w14:textId="0E20BBB3" w:rsidR="001144A4" w:rsidRPr="001144A4" w:rsidRDefault="001144A4" w:rsidP="001144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right="1170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</w:p>
        </w:tc>
      </w:tr>
      <w:tr w:rsidR="00075C8F" w14:paraId="766BB4DF" w14:textId="77777777" w:rsidTr="0028109F">
        <w:trPr>
          <w:trHeight w:val="261"/>
        </w:trPr>
        <w:tc>
          <w:tcPr>
            <w:tcW w:w="9680" w:type="dxa"/>
          </w:tcPr>
          <w:p w14:paraId="67BA3517" w14:textId="45005D88" w:rsidR="00D8664F" w:rsidRPr="00D8664F" w:rsidRDefault="00D8664F" w:rsidP="0028109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ind w:left="741" w:hanging="425"/>
              <w:textAlignment w:val="baseline"/>
              <w:rPr>
                <w:color w:val="000000"/>
                <w:sz w:val="20"/>
                <w:szCs w:val="20"/>
                <w:lang w:val="en-US" w:eastAsia="zh-CN"/>
              </w:rPr>
            </w:pPr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Describe the uniqueness of your idea and your</w:t>
            </w:r>
            <w:r w:rsidR="00C22FC2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/</w:t>
            </w:r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</w:t>
            </w:r>
            <w:proofErr w:type="spellStart"/>
            <w:proofErr w:type="gramStart"/>
            <w:r w:rsidR="00C22FC2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organisation’s</w:t>
            </w:r>
            <w:proofErr w:type="spellEnd"/>
            <w:proofErr w:type="gramEnd"/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to solve the ou</w:t>
            </w:r>
            <w:r w:rsidR="00C22FC2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tlined problem. (not more than 3</w:t>
            </w:r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00 words)</w:t>
            </w:r>
          </w:p>
          <w:p w14:paraId="4A8F4308" w14:textId="77777777" w:rsidR="001144A4" w:rsidRDefault="001144A4" w:rsidP="00D8664F">
            <w:pPr>
              <w:shd w:val="clear" w:color="auto" w:fill="FFFFFF"/>
              <w:rPr>
                <w:color w:val="000000"/>
                <w:sz w:val="20"/>
                <w:szCs w:val="20"/>
                <w:lang w:val="en-US" w:eastAsia="zh-CN"/>
              </w:rPr>
            </w:pPr>
          </w:p>
          <w:p w14:paraId="533D4E31" w14:textId="77777777" w:rsidR="000E3D3E" w:rsidRDefault="000E3D3E" w:rsidP="00D8664F">
            <w:pPr>
              <w:shd w:val="clear" w:color="auto" w:fill="FFFFFF"/>
              <w:rPr>
                <w:color w:val="000000"/>
                <w:sz w:val="20"/>
                <w:szCs w:val="20"/>
                <w:lang w:val="en-US" w:eastAsia="zh-CN"/>
              </w:rPr>
            </w:pPr>
          </w:p>
          <w:p w14:paraId="5C16EC14" w14:textId="750B72BA" w:rsidR="000E3D3E" w:rsidRPr="00D8664F" w:rsidRDefault="000E3D3E" w:rsidP="00D8664F">
            <w:pPr>
              <w:shd w:val="clear" w:color="auto" w:fill="FFFFFF"/>
              <w:rPr>
                <w:color w:val="000000"/>
                <w:sz w:val="20"/>
                <w:szCs w:val="20"/>
                <w:lang w:val="en-US" w:eastAsia="zh-CN"/>
              </w:rPr>
            </w:pPr>
          </w:p>
        </w:tc>
      </w:tr>
      <w:tr w:rsidR="00D8664F" w14:paraId="3C9E4B77" w14:textId="77777777" w:rsidTr="0028109F">
        <w:trPr>
          <w:trHeight w:val="261"/>
        </w:trPr>
        <w:tc>
          <w:tcPr>
            <w:tcW w:w="9680" w:type="dxa"/>
          </w:tcPr>
          <w:p w14:paraId="437E58BF" w14:textId="2EBC4208" w:rsidR="00D8664F" w:rsidRDefault="00D8664F" w:rsidP="0028109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ind w:left="741" w:hanging="425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What is the </w:t>
            </w:r>
            <w:r w:rsidR="00C22FC2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market potential of your idea? </w:t>
            </w:r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How can your idea be turned into a sustainable </w:t>
            </w:r>
            <w:r w:rsidR="00C22FC2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solution with a financially viable business model? (not more than 3</w:t>
            </w:r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00 words)</w:t>
            </w:r>
          </w:p>
          <w:p w14:paraId="26AC574F" w14:textId="224D0125" w:rsidR="000E3D3E" w:rsidRDefault="000E3D3E" w:rsidP="001144A4">
            <w:pPr>
              <w:shd w:val="clear" w:color="auto" w:fill="FFFFFF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</w:p>
        </w:tc>
      </w:tr>
      <w:tr w:rsidR="00D8664F" w14:paraId="5C575A53" w14:textId="77777777" w:rsidTr="0028109F">
        <w:trPr>
          <w:trHeight w:val="261"/>
        </w:trPr>
        <w:tc>
          <w:tcPr>
            <w:tcW w:w="9680" w:type="dxa"/>
          </w:tcPr>
          <w:p w14:paraId="75F7283D" w14:textId="1D89A417" w:rsidR="000E3D3E" w:rsidRPr="00634734" w:rsidRDefault="00D8664F" w:rsidP="00634734">
            <w:pPr>
              <w:pStyle w:val="ListParagraph"/>
              <w:numPr>
                <w:ilvl w:val="0"/>
                <w:numId w:val="20"/>
              </w:numPr>
              <w:shd w:val="clear" w:color="auto" w:fill="FFFFFF"/>
              <w:ind w:left="741" w:hanging="425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lastRenderedPageBreak/>
              <w:t xml:space="preserve">Please submit a </w:t>
            </w:r>
            <w:r w:rsidR="000E3D3E"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3-minute</w:t>
            </w:r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video to describe </w:t>
            </w:r>
            <w:r w:rsidR="000E3D3E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your innovation and the difference it will make to the world</w:t>
            </w:r>
            <w:r w:rsidR="00634734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*. </w:t>
            </w:r>
            <w:r w:rsidR="00634734" w:rsidRPr="00C22FC2">
              <w:rPr>
                <w:i/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Insert URL link to video</w:t>
            </w:r>
            <w:r w:rsidR="00C22FC2" w:rsidRPr="00C22FC2">
              <w:rPr>
                <w:i/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(</w:t>
            </w:r>
            <w:proofErr w:type="spellStart"/>
            <w:r w:rsidR="00C22FC2" w:rsidRPr="00C22FC2">
              <w:rPr>
                <w:i/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Youtube</w:t>
            </w:r>
            <w:proofErr w:type="spellEnd"/>
            <w:r w:rsidR="00C22FC2" w:rsidRPr="00C22FC2">
              <w:rPr>
                <w:i/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/ Vimeo)</w:t>
            </w:r>
            <w:r w:rsidR="00634734" w:rsidRPr="00C22FC2">
              <w:rPr>
                <w:i/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:</w:t>
            </w:r>
          </w:p>
          <w:p w14:paraId="2BBDD5FA" w14:textId="77777777" w:rsidR="000E3D3E" w:rsidRDefault="000E3D3E" w:rsidP="00D8664F">
            <w:pPr>
              <w:pStyle w:val="ListParagraph"/>
              <w:shd w:val="clear" w:color="auto" w:fill="FFFFFF"/>
              <w:ind w:left="2160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 w14:paraId="0FD43DE6" w14:textId="25CFB0C9" w:rsidR="000E3D3E" w:rsidRPr="00D8664F" w:rsidRDefault="000E3D3E" w:rsidP="00D8664F">
            <w:pPr>
              <w:pStyle w:val="ListParagraph"/>
              <w:shd w:val="clear" w:color="auto" w:fill="FFFFFF"/>
              <w:ind w:left="2160"/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</w:pPr>
          </w:p>
        </w:tc>
      </w:tr>
      <w:tr w:rsidR="00075C8F" w14:paraId="2825EFDE" w14:textId="77777777" w:rsidTr="0028109F">
        <w:trPr>
          <w:trHeight w:val="261"/>
        </w:trPr>
        <w:tc>
          <w:tcPr>
            <w:tcW w:w="9680" w:type="dxa"/>
          </w:tcPr>
          <w:p w14:paraId="300C3C41" w14:textId="4468D255" w:rsidR="00075C8F" w:rsidRPr="00634734" w:rsidRDefault="00D8664F" w:rsidP="00634734">
            <w:pPr>
              <w:pStyle w:val="ListParagraph"/>
              <w:numPr>
                <w:ilvl w:val="0"/>
                <w:numId w:val="20"/>
              </w:numPr>
              <w:ind w:left="741" w:right="1170" w:hanging="425"/>
              <w:rPr>
                <w:sz w:val="20"/>
                <w:szCs w:val="20"/>
              </w:rPr>
            </w:pPr>
            <w:r w:rsidRPr="00634734">
              <w:rPr>
                <w:sz w:val="20"/>
                <w:szCs w:val="20"/>
              </w:rPr>
              <w:t xml:space="preserve">Website URL (if applicable): </w:t>
            </w:r>
          </w:p>
          <w:p w14:paraId="660D5DED" w14:textId="77777777" w:rsidR="000E3D3E" w:rsidRDefault="000E3D3E" w:rsidP="00075C8F">
            <w:pPr>
              <w:ind w:right="1170"/>
              <w:rPr>
                <w:rFonts w:eastAsiaTheme="minorEastAsia"/>
                <w:sz w:val="20"/>
                <w:szCs w:val="20"/>
                <w:highlight w:val="white"/>
              </w:rPr>
            </w:pPr>
          </w:p>
          <w:p w14:paraId="1D06C7A6" w14:textId="0A89DDC4" w:rsidR="00634734" w:rsidRPr="00634734" w:rsidRDefault="00634734" w:rsidP="00075C8F">
            <w:pPr>
              <w:ind w:right="1170"/>
              <w:rPr>
                <w:rFonts w:eastAsiaTheme="minorEastAsia"/>
                <w:sz w:val="20"/>
                <w:szCs w:val="20"/>
                <w:highlight w:val="white"/>
              </w:rPr>
            </w:pPr>
          </w:p>
        </w:tc>
      </w:tr>
      <w:tr w:rsidR="00075C8F" w14:paraId="26F86EFA" w14:textId="77777777" w:rsidTr="0028109F">
        <w:trPr>
          <w:trHeight w:val="261"/>
        </w:trPr>
        <w:tc>
          <w:tcPr>
            <w:tcW w:w="9680" w:type="dxa"/>
          </w:tcPr>
          <w:p w14:paraId="2E2D2ACA" w14:textId="4A8DC39E" w:rsidR="00634734" w:rsidRPr="00661DDA" w:rsidRDefault="00D8664F" w:rsidP="0028109F">
            <w:pPr>
              <w:pStyle w:val="ListParagraph"/>
              <w:numPr>
                <w:ilvl w:val="0"/>
                <w:numId w:val="20"/>
              </w:numPr>
              <w:shd w:val="clear" w:color="auto" w:fill="FFFFFF"/>
              <w:ind w:left="741" w:hanging="425"/>
              <w:textAlignment w:val="baseline"/>
              <w:rPr>
                <w:color w:val="000000"/>
                <w:sz w:val="20"/>
                <w:szCs w:val="20"/>
                <w:lang w:val="en-US" w:eastAsia="zh-CN"/>
              </w:rPr>
            </w:pPr>
            <w:r w:rsidRPr="00D8664F">
              <w:rPr>
                <w:rFonts w:eastAsiaTheme="minorEastAsia" w:hint="eastAsia"/>
                <w:sz w:val="20"/>
                <w:szCs w:val="20"/>
                <w:highlight w:val="white"/>
              </w:rPr>
              <w:t xml:space="preserve">I am able </w:t>
            </w:r>
            <w:r w:rsidRPr="00D8664F">
              <w:rPr>
                <w:rFonts w:eastAsiaTheme="minorEastAsia"/>
                <w:sz w:val="20"/>
                <w:szCs w:val="20"/>
                <w:highlight w:val="white"/>
              </w:rPr>
              <w:t xml:space="preserve">to commit to </w:t>
            </w:r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the 6-month </w:t>
            </w:r>
            <w:proofErr w:type="spellStart"/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Futuremaker</w:t>
            </w:r>
            <w:proofErr w:type="spellEnd"/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Launchpad </w:t>
            </w:r>
            <w:proofErr w:type="spellStart"/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programme</w:t>
            </w:r>
            <w:proofErr w:type="spellEnd"/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 xml:space="preserve"> which will be held in Hong Kong (Jun - Dec 2021)</w:t>
            </w:r>
          </w:p>
          <w:p w14:paraId="3B96547F" w14:textId="77777777" w:rsidR="00661DDA" w:rsidRPr="00634734" w:rsidRDefault="00661DDA" w:rsidP="00661DDA">
            <w:pPr>
              <w:pStyle w:val="ListParagraph"/>
              <w:shd w:val="clear" w:color="auto" w:fill="FFFFFF"/>
              <w:ind w:left="741"/>
              <w:textAlignment w:val="baseline"/>
              <w:rPr>
                <w:color w:val="000000"/>
                <w:sz w:val="20"/>
                <w:szCs w:val="20"/>
                <w:lang w:val="en-US" w:eastAsia="zh-CN"/>
              </w:rPr>
            </w:pPr>
          </w:p>
          <w:p w14:paraId="62F5EBF8" w14:textId="58B1FE4B" w:rsidR="00D8664F" w:rsidRPr="00D8664F" w:rsidRDefault="00661DDA" w:rsidP="00634734">
            <w:pPr>
              <w:pStyle w:val="ListParagraph"/>
              <w:shd w:val="clear" w:color="auto" w:fill="FFFFFF"/>
              <w:ind w:left="741"/>
              <w:textAlignment w:val="baseline"/>
              <w:rPr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 xml:space="preserve">             </w:t>
            </w:r>
            <w:r w:rsidR="000E3D3E" w:rsidRPr="000E3D3E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 xml:space="preserve">          Yes</w:t>
            </w:r>
            <w:r w:rsidR="000E3D3E" w:rsidRPr="000E3D3E">
              <w:rPr>
                <w:rFonts w:eastAsia="MS Gothic"/>
                <w:color w:val="000000"/>
                <w:sz w:val="20"/>
                <w:szCs w:val="20"/>
              </w:rPr>
              <w:br/>
            </w: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 xml:space="preserve">             </w:t>
            </w:r>
            <w:r w:rsidR="000E3D3E" w:rsidRPr="000E3D3E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rFonts w:ascii="Segoe UI Symbol" w:eastAsia="MS Gothic" w:hAnsi="Segoe UI Symbol" w:cs="Segoe UI Symbol"/>
                <w:color w:val="000000"/>
                <w:sz w:val="20"/>
                <w:szCs w:val="20"/>
              </w:rPr>
              <w:t xml:space="preserve">          No</w:t>
            </w:r>
          </w:p>
          <w:p w14:paraId="526FD2D7" w14:textId="73580AA3" w:rsidR="00075C8F" w:rsidRPr="00D8664F" w:rsidRDefault="00D8664F" w:rsidP="00D8664F">
            <w:pPr>
              <w:shd w:val="clear" w:color="auto" w:fill="FFFFFF"/>
              <w:ind w:left="720"/>
              <w:rPr>
                <w:rFonts w:ascii="SimSun" w:hAnsi="SimSun" w:cs="SimSun"/>
                <w:sz w:val="24"/>
                <w:szCs w:val="24"/>
                <w:lang w:val="en-US" w:eastAsia="zh-CN"/>
              </w:rPr>
            </w:pPr>
            <w:r w:rsidRPr="00D8664F">
              <w:rPr>
                <w:rFonts w:ascii="SimSun" w:hAnsi="SimSun" w:cs="SimSun"/>
                <w:sz w:val="24"/>
                <w:szCs w:val="24"/>
                <w:lang w:val="en-US" w:eastAsia="zh-CN"/>
              </w:rPr>
              <w:t> </w:t>
            </w:r>
          </w:p>
        </w:tc>
      </w:tr>
      <w:tr w:rsidR="00D8664F" w14:paraId="370F6656" w14:textId="77777777" w:rsidTr="0028109F">
        <w:trPr>
          <w:trHeight w:val="261"/>
        </w:trPr>
        <w:tc>
          <w:tcPr>
            <w:tcW w:w="9680" w:type="dxa"/>
          </w:tcPr>
          <w:p w14:paraId="75190CBC" w14:textId="1B538097" w:rsidR="000E3D3E" w:rsidRDefault="000E3D3E" w:rsidP="0028109F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720" w:right="1170"/>
              <w:rPr>
                <w:color w:val="000000"/>
                <w:sz w:val="20"/>
                <w:szCs w:val="20"/>
                <w:highlight w:val="white"/>
              </w:rPr>
            </w:pPr>
            <w:r>
              <w:rPr>
                <w:color w:val="000000"/>
                <w:sz w:val="20"/>
                <w:szCs w:val="20"/>
                <w:highlight w:val="white"/>
              </w:rPr>
              <w:t xml:space="preserve">Which events would you be interested in participating in the </w:t>
            </w:r>
            <w:proofErr w:type="spellStart"/>
            <w:r>
              <w:rPr>
                <w:color w:val="000000"/>
                <w:sz w:val="20"/>
                <w:szCs w:val="20"/>
                <w:highlight w:val="white"/>
              </w:rPr>
              <w:t>programme</w:t>
            </w:r>
            <w:proofErr w:type="spellEnd"/>
            <w:r>
              <w:rPr>
                <w:color w:val="000000"/>
                <w:sz w:val="20"/>
                <w:szCs w:val="20"/>
                <w:highlight w:val="white"/>
              </w:rPr>
              <w:t>?</w:t>
            </w:r>
          </w:p>
          <w:p w14:paraId="6D78D9CC" w14:textId="77777777" w:rsid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720" w:right="1170"/>
              <w:rPr>
                <w:color w:val="000000"/>
                <w:sz w:val="20"/>
                <w:szCs w:val="20"/>
                <w:highlight w:val="white"/>
              </w:rPr>
            </w:pPr>
          </w:p>
          <w:p w14:paraId="5D0A7E28" w14:textId="77777777" w:rsid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1440"/>
              <w:rPr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color w:val="000000"/>
                <w:sz w:val="20"/>
                <w:szCs w:val="20"/>
                <w:highlight w:val="white"/>
              </w:rPr>
              <w:tab/>
              <w:t>Mentorship / Co-learning</w:t>
            </w:r>
          </w:p>
          <w:p w14:paraId="7696BA17" w14:textId="77777777" w:rsid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1440"/>
              <w:rPr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color w:val="000000"/>
                <w:sz w:val="20"/>
                <w:szCs w:val="20"/>
                <w:highlight w:val="white"/>
              </w:rPr>
              <w:tab/>
              <w:t>Campaigns</w:t>
            </w:r>
          </w:p>
          <w:p w14:paraId="0F6E0456" w14:textId="77777777" w:rsid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1440"/>
              <w:rPr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color w:val="000000"/>
                <w:sz w:val="20"/>
                <w:szCs w:val="20"/>
                <w:highlight w:val="white"/>
              </w:rPr>
              <w:tab/>
              <w:t>Public speaking opportunities</w:t>
            </w:r>
          </w:p>
          <w:p w14:paraId="0AA91403" w14:textId="77777777" w:rsid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1440"/>
              <w:rPr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color w:val="000000"/>
                <w:sz w:val="20"/>
                <w:szCs w:val="20"/>
                <w:highlight w:val="white"/>
              </w:rPr>
              <w:tab/>
              <w:t>Events (Showcase)</w:t>
            </w:r>
          </w:p>
          <w:p w14:paraId="51F1F2D4" w14:textId="77777777" w:rsidR="00D8664F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1440"/>
              <w:rPr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color w:val="000000"/>
                <w:sz w:val="20"/>
                <w:szCs w:val="20"/>
                <w:highlight w:val="white"/>
              </w:rPr>
              <w:tab/>
              <w:t>Networking</w:t>
            </w:r>
          </w:p>
          <w:p w14:paraId="1C10440D" w14:textId="60705ECE" w:rsidR="000E3D3E" w:rsidRP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1440"/>
              <w:rPr>
                <w:rFonts w:eastAsiaTheme="minorEastAsia"/>
                <w:color w:val="000000"/>
                <w:sz w:val="20"/>
                <w:szCs w:val="20"/>
              </w:rPr>
            </w:pPr>
          </w:p>
        </w:tc>
      </w:tr>
      <w:tr w:rsidR="000E3D3E" w14:paraId="206655B6" w14:textId="77777777" w:rsidTr="0028109F">
        <w:trPr>
          <w:trHeight w:val="261"/>
        </w:trPr>
        <w:tc>
          <w:tcPr>
            <w:tcW w:w="9680" w:type="dxa"/>
          </w:tcPr>
          <w:p w14:paraId="2232604C" w14:textId="5048691C" w:rsidR="000E3D3E" w:rsidRPr="000E3D3E" w:rsidRDefault="000E3D3E" w:rsidP="0028109F">
            <w:pPr>
              <w:numPr>
                <w:ilvl w:val="0"/>
                <w:numId w:val="20"/>
              </w:numPr>
              <w:shd w:val="clear" w:color="auto" w:fill="FFFFFF"/>
              <w:ind w:left="741" w:hanging="425"/>
              <w:textAlignment w:val="baseline"/>
              <w:rPr>
                <w:color w:val="000000"/>
                <w:sz w:val="20"/>
                <w:szCs w:val="20"/>
                <w:lang w:val="en-US" w:eastAsia="zh-CN"/>
              </w:rPr>
            </w:pPr>
            <w:r w:rsidRPr="00D8664F">
              <w:rPr>
                <w:color w:val="000000"/>
                <w:sz w:val="20"/>
                <w:szCs w:val="20"/>
                <w:shd w:val="clear" w:color="auto" w:fill="FFFFFF"/>
                <w:lang w:val="en-US" w:eastAsia="zh-CN"/>
              </w:rPr>
              <w:t>How did you hear about us?</w:t>
            </w:r>
          </w:p>
          <w:p w14:paraId="477CAFBB" w14:textId="5BC56686" w:rsidR="000E3D3E" w:rsidRDefault="000E3D3E" w:rsidP="00122B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rPr>
                <w:color w:val="000000"/>
                <w:sz w:val="20"/>
                <w:szCs w:val="20"/>
              </w:rPr>
            </w:pPr>
          </w:p>
          <w:p w14:paraId="156E7061" w14:textId="189FD2AA" w:rsid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1440"/>
              <w:rPr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color w:val="000000"/>
                <w:sz w:val="20"/>
                <w:szCs w:val="20"/>
                <w:highlight w:val="white"/>
              </w:rPr>
              <w:tab/>
            </w:r>
            <w:r w:rsidR="00E57C1F">
              <w:rPr>
                <w:color w:val="000000"/>
                <w:sz w:val="20"/>
                <w:szCs w:val="20"/>
              </w:rPr>
              <w:t>Colleagues and friends</w:t>
            </w:r>
          </w:p>
          <w:p w14:paraId="48D9EBBD" w14:textId="219722A8" w:rsid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1440"/>
              <w:rPr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color w:val="000000"/>
                <w:sz w:val="20"/>
                <w:szCs w:val="20"/>
                <w:highlight w:val="white"/>
              </w:rPr>
              <w:tab/>
            </w:r>
            <w:r w:rsidR="00E57C1F">
              <w:rPr>
                <w:color w:val="000000"/>
                <w:sz w:val="20"/>
                <w:szCs w:val="20"/>
              </w:rPr>
              <w:t>ASIA-</w:t>
            </w:r>
            <w:proofErr w:type="spellStart"/>
            <w:r w:rsidR="00E57C1F">
              <w:rPr>
                <w:color w:val="000000"/>
                <w:sz w:val="20"/>
                <w:szCs w:val="20"/>
              </w:rPr>
              <w:t>SVhk</w:t>
            </w:r>
            <w:proofErr w:type="spellEnd"/>
            <w:r w:rsidR="00E57C1F">
              <w:rPr>
                <w:color w:val="000000"/>
                <w:sz w:val="20"/>
                <w:szCs w:val="20"/>
              </w:rPr>
              <w:t xml:space="preserve"> Website</w:t>
            </w:r>
          </w:p>
          <w:p w14:paraId="6B359BD5" w14:textId="323EEAFD" w:rsid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1440"/>
              <w:rPr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color w:val="000000"/>
                <w:sz w:val="20"/>
                <w:szCs w:val="20"/>
                <w:highlight w:val="white"/>
              </w:rPr>
              <w:tab/>
            </w:r>
            <w:r w:rsidR="00E57C1F">
              <w:rPr>
                <w:color w:val="000000"/>
                <w:sz w:val="20"/>
                <w:szCs w:val="20"/>
              </w:rPr>
              <w:t>ASIA partner</w:t>
            </w:r>
            <w:r w:rsidR="00BA7158">
              <w:rPr>
                <w:color w:val="000000"/>
                <w:sz w:val="20"/>
                <w:szCs w:val="20"/>
              </w:rPr>
              <w:t>s / organizations</w:t>
            </w:r>
          </w:p>
          <w:p w14:paraId="373DEEC3" w14:textId="5742FA55" w:rsidR="000E3D3E" w:rsidRP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left="1440"/>
              <w:rPr>
                <w:rFonts w:eastAsiaTheme="minorEastAsia"/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  <w:highlight w:val="white"/>
              </w:rPr>
              <w:t>☐</w:t>
            </w:r>
            <w:r>
              <w:rPr>
                <w:rFonts w:ascii="MS Gothic" w:eastAsia="MS Gothic" w:hAnsi="MS Gothic" w:cs="MS Gothic"/>
                <w:color w:val="000000"/>
                <w:sz w:val="20"/>
                <w:szCs w:val="20"/>
              </w:rPr>
              <w:t xml:space="preserve">     </w:t>
            </w:r>
            <w:r w:rsidR="00BA7158">
              <w:rPr>
                <w:rFonts w:eastAsia="MS Gothic"/>
                <w:color w:val="000000"/>
                <w:sz w:val="20"/>
                <w:szCs w:val="20"/>
              </w:rPr>
              <w:t xml:space="preserve">Others, please </w:t>
            </w:r>
            <w:r w:rsidR="001B5452">
              <w:rPr>
                <w:rFonts w:eastAsia="MS Gothic"/>
                <w:color w:val="000000"/>
                <w:sz w:val="20"/>
                <w:szCs w:val="20"/>
              </w:rPr>
              <w:t>specify: _</w:t>
            </w:r>
            <w:r w:rsidR="00BA7158">
              <w:rPr>
                <w:rFonts w:eastAsia="MS Gothic"/>
                <w:color w:val="000000"/>
                <w:sz w:val="20"/>
                <w:szCs w:val="20"/>
              </w:rPr>
              <w:t>__________</w:t>
            </w:r>
          </w:p>
          <w:p w14:paraId="11E52FC5" w14:textId="528AF09F" w:rsidR="000E3D3E" w:rsidRDefault="000E3D3E" w:rsidP="000E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right="1170"/>
              <w:rPr>
                <w:color w:val="000000"/>
                <w:sz w:val="20"/>
                <w:szCs w:val="20"/>
                <w:highlight w:val="white"/>
              </w:rPr>
            </w:pPr>
          </w:p>
        </w:tc>
      </w:tr>
    </w:tbl>
    <w:p w14:paraId="7041ADFD" w14:textId="77777777" w:rsidR="00D8664F" w:rsidRPr="00D8664F" w:rsidRDefault="00D8664F" w:rsidP="000E3D3E">
      <w:pPr>
        <w:shd w:val="clear" w:color="auto" w:fill="FFFFFF"/>
        <w:spacing w:line="240" w:lineRule="auto"/>
        <w:rPr>
          <w:rFonts w:ascii="SimSun" w:hAnsi="SimSun" w:cs="SimSun"/>
          <w:sz w:val="24"/>
          <w:szCs w:val="24"/>
          <w:lang w:val="en-US" w:eastAsia="zh-CN"/>
        </w:rPr>
      </w:pPr>
      <w:r w:rsidRPr="00D8664F">
        <w:rPr>
          <w:rFonts w:ascii="SimSun" w:hAnsi="SimSun" w:cs="SimSun"/>
          <w:sz w:val="24"/>
          <w:szCs w:val="24"/>
          <w:lang w:val="en-US" w:eastAsia="zh-CN"/>
        </w:rPr>
        <w:t> </w:t>
      </w:r>
    </w:p>
    <w:p w14:paraId="04E06033" w14:textId="24322C67" w:rsidR="00427E0E" w:rsidRPr="000E3D3E" w:rsidRDefault="00427E0E" w:rsidP="000E3D3E">
      <w:pPr>
        <w:shd w:val="clear" w:color="auto" w:fill="FFFFFF"/>
        <w:spacing w:line="240" w:lineRule="auto"/>
        <w:rPr>
          <w:rFonts w:ascii="SimSun" w:hAnsi="SimSun" w:cs="SimSun"/>
          <w:i/>
          <w:sz w:val="24"/>
          <w:szCs w:val="24"/>
          <w:lang w:val="en-US" w:eastAsia="zh-CN"/>
        </w:rPr>
      </w:pPr>
    </w:p>
    <w:p w14:paraId="0E232EB4" w14:textId="77777777" w:rsidR="0046067A" w:rsidRPr="0046067A" w:rsidRDefault="0046067A" w:rsidP="0046067A">
      <w:pPr>
        <w:shd w:val="clear" w:color="auto" w:fill="FFFFFF"/>
        <w:spacing w:line="240" w:lineRule="auto"/>
        <w:ind w:left="1440"/>
        <w:rPr>
          <w:rFonts w:ascii="SimSun" w:hAnsi="SimSun" w:cs="SimSun"/>
          <w:sz w:val="24"/>
          <w:szCs w:val="24"/>
          <w:lang w:val="en-US" w:eastAsia="zh-CN"/>
        </w:rPr>
      </w:pPr>
    </w:p>
    <w:p w14:paraId="6EEF10D4" w14:textId="77777777" w:rsidR="009E3A70" w:rsidRDefault="009E3A70" w:rsidP="009E3A7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450" w:right="1170"/>
        <w:rPr>
          <w:sz w:val="20"/>
          <w:szCs w:val="20"/>
          <w:highlight w:val="white"/>
        </w:rPr>
      </w:pPr>
    </w:p>
    <w:p w14:paraId="72134F13" w14:textId="448D63DD" w:rsidR="006F67DD" w:rsidRDefault="006F67DD" w:rsidP="009E3A7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6F67DD">
      <w:headerReference w:type="default" r:id="rId11"/>
      <w:pgSz w:w="11906" w:h="16838"/>
      <w:pgMar w:top="720" w:right="1016" w:bottom="54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75AC1" w14:textId="77777777" w:rsidR="00BA1B43" w:rsidRDefault="00BA1B43">
      <w:pPr>
        <w:spacing w:line="240" w:lineRule="auto"/>
      </w:pPr>
      <w:r>
        <w:separator/>
      </w:r>
    </w:p>
  </w:endnote>
  <w:endnote w:type="continuationSeparator" w:id="0">
    <w:p w14:paraId="3BD96335" w14:textId="77777777" w:rsidR="00BA1B43" w:rsidRDefault="00BA1B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9098E" w14:textId="77777777" w:rsidR="00BA1B43" w:rsidRDefault="00BA1B43">
      <w:pPr>
        <w:spacing w:line="240" w:lineRule="auto"/>
      </w:pPr>
      <w:r>
        <w:separator/>
      </w:r>
    </w:p>
  </w:footnote>
  <w:footnote w:type="continuationSeparator" w:id="0">
    <w:p w14:paraId="7A4E799B" w14:textId="77777777" w:rsidR="00BA1B43" w:rsidRDefault="00BA1B4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F00BB" w14:textId="77777777" w:rsidR="006F67DD" w:rsidRDefault="006D20D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rPr>
        <w:b/>
        <w:color w:val="000000"/>
      </w:rPr>
    </w:pPr>
    <w:r>
      <w:rPr>
        <w:noProof/>
        <w:lang w:val="en-US" w:eastAsia="zh-CN"/>
      </w:rPr>
      <w:drawing>
        <wp:anchor distT="114300" distB="114300" distL="114300" distR="114300" simplePos="0" relativeHeight="251658240" behindDoc="0" locked="0" layoutInCell="1" hidden="0" allowOverlap="1" wp14:anchorId="084CD882" wp14:editId="071AAB94">
          <wp:simplePos x="0" y="0"/>
          <wp:positionH relativeFrom="column">
            <wp:posOffset>-797255</wp:posOffset>
          </wp:positionH>
          <wp:positionV relativeFrom="paragraph">
            <wp:posOffset>-450849</wp:posOffset>
          </wp:positionV>
          <wp:extent cx="7772400" cy="833438"/>
          <wp:effectExtent l="0" t="0" r="0" b="0"/>
          <wp:wrapTopAndBottom distT="114300" distB="114300"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2400" cy="8334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AAD"/>
    <w:multiLevelType w:val="multilevel"/>
    <w:tmpl w:val="CDD2715E"/>
    <w:lvl w:ilvl="0">
      <w:numFmt w:val="bullet"/>
      <w:lvlText w:val=""/>
      <w:lvlJc w:val="left"/>
      <w:pPr>
        <w:ind w:left="2160" w:hanging="360"/>
      </w:pPr>
      <w:rPr>
        <w:rFonts w:ascii="Wingdings" w:eastAsia="SimSun" w:hAnsi="Wingdings" w:cstheme="majorHAnsi" w:hint="default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" w15:restartNumberingAfterBreak="0">
    <w:nsid w:val="16283FF9"/>
    <w:multiLevelType w:val="multilevel"/>
    <w:tmpl w:val="0088A394"/>
    <w:lvl w:ilvl="0">
      <w:start w:val="1"/>
      <w:numFmt w:val="decimal"/>
      <w:lvlText w:val="%1."/>
      <w:lvlJc w:val="left"/>
      <w:pPr>
        <w:ind w:left="2160" w:hanging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" w15:restartNumberingAfterBreak="0">
    <w:nsid w:val="182871C5"/>
    <w:multiLevelType w:val="multilevel"/>
    <w:tmpl w:val="CA2ED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6F044F"/>
    <w:multiLevelType w:val="multilevel"/>
    <w:tmpl w:val="D8524B4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AB4AA8"/>
    <w:multiLevelType w:val="multilevel"/>
    <w:tmpl w:val="0088A394"/>
    <w:lvl w:ilvl="0">
      <w:start w:val="1"/>
      <w:numFmt w:val="decimal"/>
      <w:lvlText w:val="%1."/>
      <w:lvlJc w:val="left"/>
      <w:pPr>
        <w:ind w:left="2160" w:hanging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5" w15:restartNumberingAfterBreak="0">
    <w:nsid w:val="2E925AC0"/>
    <w:multiLevelType w:val="multilevel"/>
    <w:tmpl w:val="0088A394"/>
    <w:lvl w:ilvl="0">
      <w:start w:val="1"/>
      <w:numFmt w:val="decimal"/>
      <w:lvlText w:val="%1."/>
      <w:lvlJc w:val="left"/>
      <w:pPr>
        <w:ind w:left="2160" w:hanging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6" w15:restartNumberingAfterBreak="0">
    <w:nsid w:val="3FE031D6"/>
    <w:multiLevelType w:val="multilevel"/>
    <w:tmpl w:val="4AE0E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F91A35"/>
    <w:multiLevelType w:val="multilevel"/>
    <w:tmpl w:val="3AB4930C"/>
    <w:lvl w:ilvl="0">
      <w:start w:val="10"/>
      <w:numFmt w:val="bullet"/>
      <w:lvlText w:val="-"/>
      <w:lvlJc w:val="left"/>
      <w:pPr>
        <w:ind w:left="32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9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864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6876FC9"/>
    <w:multiLevelType w:val="multilevel"/>
    <w:tmpl w:val="0088A394"/>
    <w:lvl w:ilvl="0">
      <w:start w:val="1"/>
      <w:numFmt w:val="decimal"/>
      <w:lvlText w:val="%1."/>
      <w:lvlJc w:val="left"/>
      <w:pPr>
        <w:ind w:left="2160" w:hanging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9" w15:restartNumberingAfterBreak="0">
    <w:nsid w:val="49F44B6C"/>
    <w:multiLevelType w:val="multilevel"/>
    <w:tmpl w:val="0088A394"/>
    <w:lvl w:ilvl="0">
      <w:start w:val="1"/>
      <w:numFmt w:val="decimal"/>
      <w:lvlText w:val="%1."/>
      <w:lvlJc w:val="left"/>
      <w:pPr>
        <w:ind w:left="2160" w:hanging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0" w15:restartNumberingAfterBreak="0">
    <w:nsid w:val="4A490C2C"/>
    <w:multiLevelType w:val="multilevel"/>
    <w:tmpl w:val="6EA08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8B5067"/>
    <w:multiLevelType w:val="multilevel"/>
    <w:tmpl w:val="9DEA9F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C2528A"/>
    <w:multiLevelType w:val="multilevel"/>
    <w:tmpl w:val="60C608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8B278DB"/>
    <w:multiLevelType w:val="multilevel"/>
    <w:tmpl w:val="8490097E"/>
    <w:lvl w:ilvl="0">
      <w:start w:val="10"/>
      <w:numFmt w:val="bullet"/>
      <w:lvlText w:val="-"/>
      <w:lvlJc w:val="left"/>
      <w:pPr>
        <w:ind w:left="108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2CA25E5"/>
    <w:multiLevelType w:val="multilevel"/>
    <w:tmpl w:val="0AFE1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F62710"/>
    <w:multiLevelType w:val="multilevel"/>
    <w:tmpl w:val="B78891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8D91D1C"/>
    <w:multiLevelType w:val="multilevel"/>
    <w:tmpl w:val="C2B8B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C0E2816"/>
    <w:multiLevelType w:val="multilevel"/>
    <w:tmpl w:val="0088A394"/>
    <w:lvl w:ilvl="0">
      <w:start w:val="1"/>
      <w:numFmt w:val="decimal"/>
      <w:lvlText w:val="%1."/>
      <w:lvlJc w:val="left"/>
      <w:pPr>
        <w:ind w:left="2160" w:hanging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8" w15:restartNumberingAfterBreak="0">
    <w:nsid w:val="6D5524BA"/>
    <w:multiLevelType w:val="hybridMultilevel"/>
    <w:tmpl w:val="92E0463E"/>
    <w:lvl w:ilvl="0" w:tplc="7126379C">
      <w:numFmt w:val="bullet"/>
      <w:lvlText w:val=""/>
      <w:lvlJc w:val="left"/>
      <w:pPr>
        <w:ind w:left="2153" w:hanging="420"/>
      </w:pPr>
      <w:rPr>
        <w:rFonts w:ascii="Wingdings" w:eastAsia="SimSun" w:hAnsi="Wingdings" w:cstheme="majorHAnsi" w:hint="default"/>
      </w:rPr>
    </w:lvl>
    <w:lvl w:ilvl="1" w:tplc="04090003" w:tentative="1">
      <w:start w:val="1"/>
      <w:numFmt w:val="bullet"/>
      <w:lvlText w:val=""/>
      <w:lvlJc w:val="left"/>
      <w:pPr>
        <w:ind w:left="257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9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1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5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7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13" w:hanging="420"/>
      </w:pPr>
      <w:rPr>
        <w:rFonts w:ascii="Wingdings" w:hAnsi="Wingdings" w:hint="default"/>
      </w:rPr>
    </w:lvl>
  </w:abstractNum>
  <w:abstractNum w:abstractNumId="19" w15:restartNumberingAfterBreak="0">
    <w:nsid w:val="6D9254C9"/>
    <w:multiLevelType w:val="multilevel"/>
    <w:tmpl w:val="0088A394"/>
    <w:lvl w:ilvl="0">
      <w:start w:val="1"/>
      <w:numFmt w:val="decimal"/>
      <w:lvlText w:val="%1."/>
      <w:lvlJc w:val="left"/>
      <w:pPr>
        <w:ind w:left="2160" w:hanging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0" w15:restartNumberingAfterBreak="0">
    <w:nsid w:val="6DA94536"/>
    <w:multiLevelType w:val="multilevel"/>
    <w:tmpl w:val="CDD2715E"/>
    <w:lvl w:ilvl="0">
      <w:numFmt w:val="bullet"/>
      <w:lvlText w:val=""/>
      <w:lvlJc w:val="left"/>
      <w:pPr>
        <w:ind w:left="2160" w:hanging="360"/>
      </w:pPr>
      <w:rPr>
        <w:rFonts w:ascii="Wingdings" w:eastAsia="SimSun" w:hAnsi="Wingdings" w:cstheme="majorHAnsi" w:hint="default"/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1" w15:restartNumberingAfterBreak="0">
    <w:nsid w:val="75574F5A"/>
    <w:multiLevelType w:val="multilevel"/>
    <w:tmpl w:val="C6D09A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E66807"/>
    <w:multiLevelType w:val="multilevel"/>
    <w:tmpl w:val="4FCC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7"/>
  </w:num>
  <w:num w:numId="3">
    <w:abstractNumId w:val="17"/>
  </w:num>
  <w:num w:numId="4">
    <w:abstractNumId w:val="10"/>
  </w:num>
  <w:num w:numId="5">
    <w:abstractNumId w:val="22"/>
  </w:num>
  <w:num w:numId="6">
    <w:abstractNumId w:val="2"/>
  </w:num>
  <w:num w:numId="7">
    <w:abstractNumId w:val="18"/>
  </w:num>
  <w:num w:numId="8">
    <w:abstractNumId w:val="20"/>
  </w:num>
  <w:num w:numId="9">
    <w:abstractNumId w:val="12"/>
  </w:num>
  <w:num w:numId="10">
    <w:abstractNumId w:val="11"/>
    <w:lvlOverride w:ilvl="0">
      <w:lvl w:ilvl="0">
        <w:numFmt w:val="decimal"/>
        <w:lvlText w:val="%1."/>
        <w:lvlJc w:val="left"/>
      </w:lvl>
    </w:lvlOverride>
  </w:num>
  <w:num w:numId="11">
    <w:abstractNumId w:val="15"/>
    <w:lvlOverride w:ilvl="0">
      <w:lvl w:ilvl="0">
        <w:numFmt w:val="decimal"/>
        <w:lvlText w:val="%1."/>
        <w:lvlJc w:val="left"/>
      </w:lvl>
    </w:lvlOverride>
  </w:num>
  <w:num w:numId="12">
    <w:abstractNumId w:val="3"/>
    <w:lvlOverride w:ilvl="0">
      <w:lvl w:ilvl="0">
        <w:numFmt w:val="decimal"/>
        <w:lvlText w:val="%1."/>
        <w:lvlJc w:val="left"/>
      </w:lvl>
    </w:lvlOverride>
  </w:num>
  <w:num w:numId="13">
    <w:abstractNumId w:val="6"/>
  </w:num>
  <w:num w:numId="14">
    <w:abstractNumId w:val="16"/>
  </w:num>
  <w:num w:numId="15">
    <w:abstractNumId w:val="14"/>
  </w:num>
  <w:num w:numId="16">
    <w:abstractNumId w:val="21"/>
    <w:lvlOverride w:ilvl="0">
      <w:lvl w:ilvl="0">
        <w:numFmt w:val="decimal"/>
        <w:lvlText w:val="%1."/>
        <w:lvlJc w:val="left"/>
      </w:lvl>
    </w:lvlOverride>
  </w:num>
  <w:num w:numId="17">
    <w:abstractNumId w:val="19"/>
  </w:num>
  <w:num w:numId="18">
    <w:abstractNumId w:val="9"/>
  </w:num>
  <w:num w:numId="19">
    <w:abstractNumId w:val="0"/>
  </w:num>
  <w:num w:numId="20">
    <w:abstractNumId w:val="1"/>
  </w:num>
  <w:num w:numId="21">
    <w:abstractNumId w:val="8"/>
  </w:num>
  <w:num w:numId="22">
    <w:abstractNumId w:val="5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MzW3sDQ1N7A0NjBQ0lEKTi0uzszPAykwqgUAyt8TJywAAAA="/>
  </w:docVars>
  <w:rsids>
    <w:rsidRoot w:val="006F67DD"/>
    <w:rsid w:val="000744FB"/>
    <w:rsid w:val="00075C8F"/>
    <w:rsid w:val="000E3D3E"/>
    <w:rsid w:val="001144A4"/>
    <w:rsid w:val="00122B69"/>
    <w:rsid w:val="001B5452"/>
    <w:rsid w:val="0028109F"/>
    <w:rsid w:val="002906FA"/>
    <w:rsid w:val="00297FCB"/>
    <w:rsid w:val="0030356C"/>
    <w:rsid w:val="003526D9"/>
    <w:rsid w:val="003529E7"/>
    <w:rsid w:val="00427E0E"/>
    <w:rsid w:val="0046067A"/>
    <w:rsid w:val="00490F83"/>
    <w:rsid w:val="005B221F"/>
    <w:rsid w:val="00634734"/>
    <w:rsid w:val="00661DDA"/>
    <w:rsid w:val="006B6D88"/>
    <w:rsid w:val="006D20D4"/>
    <w:rsid w:val="006F67DD"/>
    <w:rsid w:val="007545F2"/>
    <w:rsid w:val="008049DA"/>
    <w:rsid w:val="00966226"/>
    <w:rsid w:val="009E3A70"/>
    <w:rsid w:val="00A9445C"/>
    <w:rsid w:val="00B220EB"/>
    <w:rsid w:val="00B83E46"/>
    <w:rsid w:val="00BA1B43"/>
    <w:rsid w:val="00BA7158"/>
    <w:rsid w:val="00BD7263"/>
    <w:rsid w:val="00C22FC2"/>
    <w:rsid w:val="00D8664F"/>
    <w:rsid w:val="00E57C1F"/>
    <w:rsid w:val="00F66358"/>
    <w:rsid w:val="00F8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13717"/>
  <w15:docId w15:val="{12A99B24-3950-4877-BEAA-6FCF858E9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sz w:val="22"/>
        <w:szCs w:val="22"/>
        <w:lang w:val="en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380E3C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E3C"/>
  </w:style>
  <w:style w:type="paragraph" w:styleId="Footer">
    <w:name w:val="footer"/>
    <w:basedOn w:val="Normal"/>
    <w:link w:val="FooterChar"/>
    <w:uiPriority w:val="99"/>
    <w:unhideWhenUsed/>
    <w:rsid w:val="00380E3C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E3C"/>
  </w:style>
  <w:style w:type="paragraph" w:styleId="ListParagraph">
    <w:name w:val="List Paragraph"/>
    <w:basedOn w:val="Normal"/>
    <w:uiPriority w:val="34"/>
    <w:qFormat/>
    <w:rsid w:val="00380E3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95F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4F605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92A7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2A7A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427E0E"/>
  </w:style>
  <w:style w:type="table" w:styleId="TableGrid">
    <w:name w:val="Table Grid"/>
    <w:basedOn w:val="TableNormal"/>
    <w:uiPriority w:val="39"/>
    <w:rsid w:val="00075C8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hazel.luen@sv-hk.org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socialinnovationaward.asi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mEtpBuNv0/JcJMtYVdZreljGIw==">AMUW2mXqVsQzhtOoUyznElCyo6j/u3HHSZZsrp7aNNASb6iyjVQZt7WVklYUL1746ekZ7Z7QQBY/LV5YJgn8l1HlAOGTWu9q6jkVkxByl0nQdlFWmueIbEU=</go:docsCustomData>
</go:gDocsCustomXmlDataStorage>
</file>

<file path=customXml/itemProps1.xml><?xml version="1.0" encoding="utf-8"?>
<ds:datastoreItem xmlns:ds="http://schemas.openxmlformats.org/officeDocument/2006/customXml" ds:itemID="{13C2F698-4905-4BE9-A15A-13AED2755F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5</TotalTime>
  <Pages>2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hk</dc:creator>
  <cp:lastModifiedBy>Windows User</cp:lastModifiedBy>
  <cp:revision>17</cp:revision>
  <dcterms:created xsi:type="dcterms:W3CDTF">2021-04-12T01:50:00Z</dcterms:created>
  <dcterms:modified xsi:type="dcterms:W3CDTF">2021-04-26T08:23:00Z</dcterms:modified>
</cp:coreProperties>
</file>